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BCF28E" w14:textId="77777777" w:rsidR="00FC0A08" w:rsidRPr="00FC0A08" w:rsidRDefault="00FC0A08" w:rsidP="00FC0A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fi-FI"/>
          <w14:ligatures w14:val="none"/>
        </w:rPr>
      </w:pPr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fi-FI"/>
          <w14:ligatures w14:val="none"/>
        </w:rPr>
        <w:t>Finnish Review Summary: Language [Cluster] (Revision: 14) - Consolidated view of 2 reviews</w:t>
      </w:r>
    </w:p>
    <w:p w14:paraId="74B20308" w14:textId="77777777" w:rsidR="00FC0A08" w:rsidRPr="00FC0A08" w:rsidRDefault="00FC0A08" w:rsidP="00FC0A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Language</w:t>
      </w:r>
    </w:p>
    <w:p w14:paraId="6C2B34C0" w14:textId="77777777" w:rsidR="00FC0A08" w:rsidRPr="00FC0A08" w:rsidRDefault="00FC0A08" w:rsidP="00FC0A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Header</w:t>
      </w:r>
      <w:proofErr w:type="spellEnd"/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3041"/>
        <w:gridCol w:w="2998"/>
        <w:gridCol w:w="3589"/>
      </w:tblGrid>
      <w:tr w:rsidR="00FC0A08" w:rsidRPr="00FC0A08" w14:paraId="5FCC59B0" w14:textId="77777777" w:rsidTr="00FC0A08">
        <w:tc>
          <w:tcPr>
            <w:tcW w:w="0" w:type="auto"/>
            <w:hideMark/>
          </w:tcPr>
          <w:p w14:paraId="5093AADA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US" w:eastAsia="fi-FI"/>
                <w14:ligatures w14:val="none"/>
              </w:rPr>
              <w:t>Purpose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>To record details about a spoken, written or symbolic system of communication.</w:t>
            </w:r>
          </w:p>
        </w:tc>
        <w:tc>
          <w:tcPr>
            <w:tcW w:w="0" w:type="auto"/>
            <w:hideMark/>
          </w:tcPr>
          <w:p w14:paraId="4C0E45D6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t> 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Tallentaa tietoja puhutusta, kirjoitetusta tai symbolisesta viestintätavasta.</w:t>
            </w:r>
          </w:p>
        </w:tc>
        <w:tc>
          <w:tcPr>
            <w:tcW w:w="0" w:type="auto"/>
            <w:hideMark/>
          </w:tcPr>
          <w:p w14:paraId="5A99F802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Tallentaa tietoja puhutusta, kirjoitetusta tai symbolisesta viestintätavasta. -&gt; Puhutun, kirjoitetun tai symbolisen viestintätavan yksityiskohtien tallentamiseen.</w:t>
            </w:r>
          </w:p>
        </w:tc>
      </w:tr>
      <w:tr w:rsidR="00FC0A08" w:rsidRPr="00FC0A08" w14:paraId="155045A8" w14:textId="77777777" w:rsidTr="00FC0A08">
        <w:tc>
          <w:tcPr>
            <w:tcW w:w="0" w:type="auto"/>
            <w:hideMark/>
          </w:tcPr>
          <w:p w14:paraId="3D99A388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US" w:eastAsia="fi-FI"/>
                <w14:ligatures w14:val="none"/>
              </w:rPr>
              <w:t>Use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 xml:space="preserve">Use to record details about a spoken, written or symbolic system of communication. The context of the language details is provided by the parent archetypes within which this archetype is nested. For example: - to record a patient's primary or preferred language, use this archetype within the context of CLUSTER.communication; - to record the preferred or required language as part of a request for an interpreter, use CLUSTER.interpreter_requirements; - to record the language used by an interpreter within the context of a clinical consultation, use this archetype within ACTION.interpretation. Use a separate instance of this archetype to record each language in the situation where multiple languages need to be recorded, for 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lastRenderedPageBreak/>
              <w:t>example Norwegian and Swahili.</w:t>
            </w:r>
          </w:p>
        </w:tc>
        <w:tc>
          <w:tcPr>
            <w:tcW w:w="0" w:type="auto"/>
            <w:hideMark/>
          </w:tcPr>
          <w:p w14:paraId="4A237624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lastRenderedPageBreak/>
              <w:t> 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 xml:space="preserve">Käytetään tietojen tallentamiseen puhutusta, kirjoitetusta tai symbolisesta viestintätavasta. Pääarkkityyppi, jonka yhteydessä tätä arkkityyppiä hyödynnetään, määrittää kielen yksityiskohtaisten tietojen sisällön. Esimerkiksi jos tarkoituksena on tallentaa tietoja: - potilaan ensisijaisesta kielestä, käytetään tätä arkkityyppi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communic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-arkkityypin yhteydessä; - suositellusta tai vaaditusta kielestä tulkkipyynnön yhteydessä, käytetään pääarkkityyppin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interpreter_requirements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-arkkityyppiä; - kliinisen konsultaation tulkkauksessa käytetystä kielestä, hyödynnetään pääarkkityyppin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ACTION.interpret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-arkkityyppiä. Käytä jokaisesta kielestä erillistä instanssia, jos tallennettavana on useita 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lastRenderedPageBreak/>
              <w:t>kieliä, esimerkiksi norja ja swahili.</w:t>
            </w:r>
          </w:p>
        </w:tc>
        <w:tc>
          <w:tcPr>
            <w:tcW w:w="0" w:type="auto"/>
            <w:hideMark/>
          </w:tcPr>
          <w:p w14:paraId="4D7825D5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lastRenderedPageBreak/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 xml:space="preserve">Kyseessä on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i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, eli käännös harhaanjohtava, mutta hankalasti muotoiltavissa. Pääarkkityyppi, jonka yhteydessä tätä arkkityyppiä hyödynnetään, määrittää kielen yksityiskohtaisten tietojen sisällön. -&gt; Kielen yksityiskohtien asiayhteys sisältyy pääarkkityyppiin, jonka sisällä tätä arkkityyppiä (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ia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) voi </w:t>
            </w:r>
            <w:proofErr w:type="gram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käyttää. ..</w:t>
            </w:r>
            <w:proofErr w:type="gram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Tarkoitetaanko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communication:lla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EVALUATION.communication_capability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-arkkityyppiä? En löyd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KM:stä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communic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, enk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interpreter_requirements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ja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ACTION.interpret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KM:stä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.</w:t>
            </w:r>
          </w:p>
        </w:tc>
      </w:tr>
      <w:tr w:rsidR="00FC0A08" w:rsidRPr="00FC0A08" w14:paraId="450E686E" w14:textId="77777777" w:rsidTr="00FC0A08">
        <w:tc>
          <w:tcPr>
            <w:tcW w:w="0" w:type="auto"/>
            <w:hideMark/>
          </w:tcPr>
          <w:p w14:paraId="438CF960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US" w:eastAsia="fi-FI"/>
                <w14:ligatures w14:val="none"/>
              </w:rPr>
              <w:t>Misuse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>Not to be used to record capability and means for exchanging information with an individual - use CLUSTER.communication for this purpose. Not to be used to record details about a request for interpreter services - use CLUSTER.Interpreter_requirements with a suitable INSTRUCTION archetype, for example INSTRUCTION.service_request. Not to be used to record details about an interpretation that was performed - use the proposed ACTION.interpretation.</w:t>
            </w:r>
          </w:p>
        </w:tc>
        <w:tc>
          <w:tcPr>
            <w:tcW w:w="0" w:type="auto"/>
            <w:hideMark/>
          </w:tcPr>
          <w:p w14:paraId="1247AC53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t> 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 xml:space="preserve">Ei tule hyödyntää tarkoitukseen, jossa tallennetaan tietoja kyvykkyydestä ja keinoista kommunikoida yksilön kanssa. Käytä tällaiseen tarkoitukseen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communic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-arkkityyppiä. Ei tule käyttää tietojen tallentamiseen liittyen tulkkauspalvelupyyntöihin. Sen sijaan käytä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Interpreter_requirements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-arkkityyppiä ja tarkoitukseen sopivaa INSTRUCTION-arkkityyppiä kuten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INSTRUCTION.service_request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. Ei tule käyttää suoritetun tulkkauksen tietojen tallentamiseen. Siihen tarkoitukseen käytetään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ACTION.interpretation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-arkkityyppiä.</w:t>
            </w:r>
          </w:p>
        </w:tc>
        <w:tc>
          <w:tcPr>
            <w:tcW w:w="0" w:type="auto"/>
            <w:hideMark/>
          </w:tcPr>
          <w:p w14:paraId="62AA9476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 xml:space="preserve">Tarkoitetaanko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LUSTER.communication:lla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EVALUATION.communication_capability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-arkkityyppiä? 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t>En löydä CKM:stä CLUSTER.communication En löydä CKM:stä CLUSTER.interpreter_requirements ja ACTION.interpretation CKM:stä.</w:t>
            </w:r>
          </w:p>
        </w:tc>
      </w:tr>
    </w:tbl>
    <w:p w14:paraId="54C91D93" w14:textId="77777777" w:rsidR="00FC0A08" w:rsidRPr="00FC0A08" w:rsidRDefault="00FC0A08" w:rsidP="00FC0A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Details</w:t>
      </w:r>
      <w:proofErr w:type="spellEnd"/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677"/>
        <w:gridCol w:w="3025"/>
        <w:gridCol w:w="1926"/>
      </w:tblGrid>
      <w:tr w:rsidR="00FC0A08" w:rsidRPr="00FC0A08" w14:paraId="07C097F5" w14:textId="77777777" w:rsidTr="00FC0A08">
        <w:tc>
          <w:tcPr>
            <w:tcW w:w="0" w:type="auto"/>
            <w:hideMark/>
          </w:tcPr>
          <w:p w14:paraId="42807388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US" w:eastAsia="fi-FI"/>
                <w14:ligatures w14:val="none"/>
              </w:rPr>
              <w:t>Language name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>The name of the language.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>Comment: For example: Mandarin, Swahili, French or Norwegian sign language. Coding of 'Language' with a terminology is preferred, where possible. ISO 639-3 codes include the simple name of the language but can represent the name and modality combined - for example Norwegian sign language. The value set for codes that are appropriate may depend on the mode.</w:t>
            </w:r>
          </w:p>
        </w:tc>
        <w:tc>
          <w:tcPr>
            <w:tcW w:w="0" w:type="auto"/>
            <w:hideMark/>
          </w:tcPr>
          <w:p w14:paraId="54DD0E28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Kielen nimi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Kielen nimi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omment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: Esimerkiksi: kiina, swahili, ranska tai norjalainen viittomakieli. Kielen koodaus terminologialla on suositeltavaa, mikäli mahdollista.</w:t>
            </w:r>
          </w:p>
        </w:tc>
        <w:tc>
          <w:tcPr>
            <w:tcW w:w="0" w:type="auto"/>
            <w:hideMark/>
          </w:tcPr>
          <w:p w14:paraId="3F7507FF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Onko tarkoituksella jätetty tämä osuus kääntämättä?</w:t>
            </w:r>
          </w:p>
        </w:tc>
      </w:tr>
    </w:tbl>
    <w:p w14:paraId="02924F13" w14:textId="77777777" w:rsidR="00FC0A08" w:rsidRPr="00FC0A08" w:rsidRDefault="00FC0A08" w:rsidP="00FC0A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Overall</w:t>
      </w:r>
      <w:proofErr w:type="spellEnd"/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 xml:space="preserve"> </w:t>
      </w:r>
      <w:proofErr w:type="spellStart"/>
      <w:r w:rsidRPr="00FC0A0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Comments</w:t>
      </w:r>
      <w:proofErr w:type="spellEnd"/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2073"/>
        <w:gridCol w:w="7555"/>
      </w:tblGrid>
      <w:tr w:rsidR="00FC0A08" w:rsidRPr="00FC0A08" w14:paraId="57D9DFF5" w14:textId="77777777" w:rsidTr="00FC0A08">
        <w:tc>
          <w:tcPr>
            <w:tcW w:w="0" w:type="auto"/>
            <w:hideMark/>
          </w:tcPr>
          <w:p w14:paraId="41F040CD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proofErr w:type="spellStart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Overall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comments</w:t>
            </w:r>
            <w:proofErr w:type="spellEnd"/>
          </w:p>
        </w:tc>
        <w:tc>
          <w:tcPr>
            <w:tcW w:w="0" w:type="auto"/>
            <w:hideMark/>
          </w:tcPr>
          <w:p w14:paraId="38F2DB75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US" w:eastAsia="fi-FI"/>
                <w14:ligatures w14:val="none"/>
              </w:rPr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 xml:space="preserve">There is referred to some archetypes which I can´t find. I can´t find 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lastRenderedPageBreak/>
              <w:t>CLUSTER.communication, do you mean EVALUATION.communication_capability-archetype? Also, I can´t find CLUSTER.interpreter_requirements and ACTION.interpretation from CKM.</w:t>
            </w:r>
          </w:p>
        </w:tc>
      </w:tr>
      <w:tr w:rsidR="00FC0A08" w:rsidRPr="00FC0A08" w14:paraId="1E9991F0" w14:textId="77777777" w:rsidTr="00FC0A08">
        <w:tc>
          <w:tcPr>
            <w:tcW w:w="0" w:type="auto"/>
            <w:hideMark/>
          </w:tcPr>
          <w:p w14:paraId="5C71ACA5" w14:textId="77777777" w:rsidR="00FC0A08" w:rsidRPr="00FC0A08" w:rsidRDefault="00FC0A08" w:rsidP="00FC0A0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proofErr w:type="spellStart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lastRenderedPageBreak/>
              <w:t>Overall</w:t>
            </w:r>
            <w:proofErr w:type="spellEnd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FC0A0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recommendation</w:t>
            </w:r>
            <w:proofErr w:type="spellEnd"/>
          </w:p>
        </w:tc>
        <w:tc>
          <w:tcPr>
            <w:tcW w:w="0" w:type="auto"/>
            <w:hideMark/>
          </w:tcPr>
          <w:p w14:paraId="0FF90C56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Henri Huttunen (06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</w:r>
            <w:proofErr w:type="spellStart"/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Accept</w:t>
            </w:r>
            <w:proofErr w:type="spellEnd"/>
          </w:p>
          <w:p w14:paraId="605B0347" w14:textId="77777777" w:rsidR="00FC0A08" w:rsidRPr="00FC0A08" w:rsidRDefault="00FC0A08" w:rsidP="00FC0A0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FC0A08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10-Jan-2025)</w:t>
            </w:r>
            <w:r w:rsidRPr="00FC0A0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Major Revision</w:t>
            </w:r>
          </w:p>
        </w:tc>
      </w:tr>
    </w:tbl>
    <w:p w14:paraId="2A1FE838" w14:textId="77777777" w:rsidR="0075675A" w:rsidRDefault="0075675A"/>
    <w:sectPr w:rsidR="0075675A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tjAwtDQ0tjC3NDdR0lEKTi0uzszPAykwrAUAxBZG5ywAAAA="/>
  </w:docVars>
  <w:rsids>
    <w:rsidRoot w:val="00FC0A08"/>
    <w:rsid w:val="001331CD"/>
    <w:rsid w:val="003E7CE4"/>
    <w:rsid w:val="0075675A"/>
    <w:rsid w:val="00B17170"/>
    <w:rsid w:val="00BD6006"/>
    <w:rsid w:val="00FC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3B14E"/>
  <w15:chartTrackingRefBased/>
  <w15:docId w15:val="{DEFAF678-BA2D-41FD-84AA-9BCA771AE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Normaali"/>
    <w:link w:val="Otsikko1Char"/>
    <w:uiPriority w:val="9"/>
    <w:qFormat/>
    <w:rsid w:val="00FC0A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tsikko2">
    <w:name w:val="heading 2"/>
    <w:basedOn w:val="Normaali"/>
    <w:next w:val="Normaali"/>
    <w:link w:val="Otsikko2Char"/>
    <w:uiPriority w:val="9"/>
    <w:semiHidden/>
    <w:unhideWhenUsed/>
    <w:qFormat/>
    <w:rsid w:val="00FC0A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FC0A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FC0A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FC0A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FC0A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FC0A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FC0A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FC0A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FC0A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tsikko2Char">
    <w:name w:val="Otsikko 2 Char"/>
    <w:basedOn w:val="Kappaleenoletusfontti"/>
    <w:link w:val="Otsikko2"/>
    <w:uiPriority w:val="9"/>
    <w:semiHidden/>
    <w:rsid w:val="00FC0A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3Char">
    <w:name w:val="Otsikko 3 Char"/>
    <w:basedOn w:val="Kappaleenoletusfontti"/>
    <w:link w:val="Otsikko3"/>
    <w:uiPriority w:val="9"/>
    <w:semiHidden/>
    <w:rsid w:val="00FC0A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FC0A08"/>
    <w:rPr>
      <w:rFonts w:eastAsiaTheme="majorEastAsia" w:cstheme="majorBidi"/>
      <w:i/>
      <w:iCs/>
      <w:color w:val="0F4761" w:themeColor="accent1" w:themeShade="BF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FC0A08"/>
    <w:rPr>
      <w:rFonts w:eastAsiaTheme="majorEastAsia" w:cstheme="majorBidi"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FC0A08"/>
    <w:rPr>
      <w:rFonts w:eastAsiaTheme="majorEastAsia" w:cstheme="majorBidi"/>
      <w:i/>
      <w:iCs/>
      <w:color w:val="595959" w:themeColor="text1" w:themeTint="A6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FC0A08"/>
    <w:rPr>
      <w:rFonts w:eastAsiaTheme="majorEastAsia" w:cstheme="majorBidi"/>
      <w:color w:val="595959" w:themeColor="text1" w:themeTint="A6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FC0A08"/>
    <w:rPr>
      <w:rFonts w:eastAsiaTheme="majorEastAsia" w:cstheme="majorBidi"/>
      <w:i/>
      <w:iCs/>
      <w:color w:val="272727" w:themeColor="text1" w:themeTint="D8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FC0A08"/>
    <w:rPr>
      <w:rFonts w:eastAsiaTheme="majorEastAsia" w:cstheme="majorBidi"/>
      <w:color w:val="272727" w:themeColor="text1" w:themeTint="D8"/>
    </w:rPr>
  </w:style>
  <w:style w:type="paragraph" w:styleId="Otsikko">
    <w:name w:val="Title"/>
    <w:basedOn w:val="Normaali"/>
    <w:next w:val="Normaali"/>
    <w:link w:val="OtsikkoChar"/>
    <w:uiPriority w:val="10"/>
    <w:qFormat/>
    <w:rsid w:val="00FC0A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tsikkoChar">
    <w:name w:val="Otsikko Char"/>
    <w:basedOn w:val="Kappaleenoletusfontti"/>
    <w:link w:val="Otsikko"/>
    <w:uiPriority w:val="10"/>
    <w:rsid w:val="00FC0A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FC0A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FC0A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ainaus">
    <w:name w:val="Quote"/>
    <w:basedOn w:val="Normaali"/>
    <w:next w:val="Normaali"/>
    <w:link w:val="LainausChar"/>
    <w:uiPriority w:val="29"/>
    <w:qFormat/>
    <w:rsid w:val="00FC0A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LainausChar">
    <w:name w:val="Lainaus Char"/>
    <w:basedOn w:val="Kappaleenoletusfontti"/>
    <w:link w:val="Lainaus"/>
    <w:uiPriority w:val="29"/>
    <w:rsid w:val="00FC0A08"/>
    <w:rPr>
      <w:i/>
      <w:iCs/>
      <w:color w:val="404040" w:themeColor="text1" w:themeTint="BF"/>
    </w:rPr>
  </w:style>
  <w:style w:type="paragraph" w:styleId="Luettelokappale">
    <w:name w:val="List Paragraph"/>
    <w:basedOn w:val="Normaali"/>
    <w:uiPriority w:val="34"/>
    <w:qFormat/>
    <w:rsid w:val="00FC0A08"/>
    <w:pPr>
      <w:ind w:left="720"/>
      <w:contextualSpacing/>
    </w:pPr>
  </w:style>
  <w:style w:type="character" w:styleId="Voimakaskorostus">
    <w:name w:val="Intense Emphasis"/>
    <w:basedOn w:val="Kappaleenoletusfontti"/>
    <w:uiPriority w:val="21"/>
    <w:qFormat/>
    <w:rsid w:val="00FC0A08"/>
    <w:rPr>
      <w:i/>
      <w:iCs/>
      <w:color w:val="0F4761" w:themeColor="accent1" w:themeShade="BF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FC0A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FC0A08"/>
    <w:rPr>
      <w:i/>
      <w:iCs/>
      <w:color w:val="0F4761" w:themeColor="accent1" w:themeShade="BF"/>
    </w:rPr>
  </w:style>
  <w:style w:type="character" w:styleId="Erottuvaviittaus">
    <w:name w:val="Intense Reference"/>
    <w:basedOn w:val="Kappaleenoletusfontti"/>
    <w:uiPriority w:val="32"/>
    <w:qFormat/>
    <w:rsid w:val="00FC0A08"/>
    <w:rPr>
      <w:b/>
      <w:bCs/>
      <w:smallCaps/>
      <w:color w:val="0F4761" w:themeColor="accent1" w:themeShade="BF"/>
      <w:spacing w:val="5"/>
    </w:rPr>
  </w:style>
  <w:style w:type="paragraph" w:styleId="NormaaliWWW">
    <w:name w:val="Normal (Web)"/>
    <w:basedOn w:val="Normaali"/>
    <w:uiPriority w:val="99"/>
    <w:semiHidden/>
    <w:unhideWhenUsed/>
    <w:rsid w:val="00F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fi-FI"/>
      <w14:ligatures w14:val="none"/>
    </w:rPr>
  </w:style>
  <w:style w:type="character" w:customStyle="1" w:styleId="oi-comment">
    <w:name w:val="oi-comment"/>
    <w:basedOn w:val="Kappaleenoletusfontti"/>
    <w:rsid w:val="00FC0A08"/>
  </w:style>
  <w:style w:type="character" w:customStyle="1" w:styleId="oi-unobtrusive">
    <w:name w:val="oi-unobtrusive"/>
    <w:basedOn w:val="Kappaleenoletusfontti"/>
    <w:rsid w:val="00FC0A08"/>
  </w:style>
  <w:style w:type="table" w:styleId="TaulukkoRuudukko">
    <w:name w:val="Table Grid"/>
    <w:basedOn w:val="Normaalitaulukko"/>
    <w:uiPriority w:val="39"/>
    <w:rsid w:val="00FC0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0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7</Words>
  <Characters>4358</Characters>
  <Application>Microsoft Office Word</Application>
  <DocSecurity>0</DocSecurity>
  <Lines>36</Lines>
  <Paragraphs>9</Paragraphs>
  <ScaleCrop>false</ScaleCrop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Huttunen</dc:creator>
  <cp:keywords/>
  <dc:description/>
  <cp:lastModifiedBy>Henri Huttunen</cp:lastModifiedBy>
  <cp:revision>1</cp:revision>
  <dcterms:created xsi:type="dcterms:W3CDTF">2025-02-11T09:00:00Z</dcterms:created>
  <dcterms:modified xsi:type="dcterms:W3CDTF">2025-02-11T09:00:00Z</dcterms:modified>
</cp:coreProperties>
</file>